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EABE9" w14:textId="4E8611F9" w:rsidR="00DF00EF" w:rsidRDefault="00DF00EF" w:rsidP="00BB0D93">
      <w:pPr>
        <w:pStyle w:val="RecordofChanges"/>
        <w:rPr>
          <w:rFonts w:eastAsiaTheme="majorEastAsia"/>
        </w:rPr>
      </w:pPr>
      <w:r>
        <w:rPr>
          <w:rFonts w:eastAsiaTheme="majorEastAsia"/>
        </w:rPr>
        <w:t>Initial Capacity Assessment Document Collection Checklist</w:t>
      </w:r>
      <w:r w:rsidR="00BB0D93">
        <w:rPr>
          <w:rFonts w:eastAsiaTheme="majorEastAsia"/>
        </w:rPr>
        <w:t xml:space="preserve"> </w:t>
      </w:r>
    </w:p>
    <w:p w14:paraId="0707E61C" w14:textId="77777777" w:rsidR="00546900" w:rsidRDefault="00546900" w:rsidP="00546900"/>
    <w:tbl>
      <w:tblPr>
        <w:tblW w:w="0" w:type="auto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045"/>
        <w:gridCol w:w="6039"/>
      </w:tblGrid>
      <w:tr w:rsidR="00DF00EF" w:rsidRPr="001C7C43" w14:paraId="054DC9F4" w14:textId="77777777" w:rsidTr="002E5D11">
        <w:trPr>
          <w:trHeight w:val="389"/>
          <w:jc w:val="center"/>
        </w:trPr>
        <w:tc>
          <w:tcPr>
            <w:tcW w:w="9084" w:type="dxa"/>
            <w:gridSpan w:val="2"/>
            <w:shd w:val="clear" w:color="auto" w:fill="025F80"/>
            <w:vAlign w:val="center"/>
          </w:tcPr>
          <w:p w14:paraId="19F5C9DC" w14:textId="77777777" w:rsidR="00DF00EF" w:rsidRPr="001C7C43" w:rsidRDefault="00DF00EF" w:rsidP="005A6250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color w:val="FFFFFF" w:themeColor="background1"/>
                <w:sz w:val="24"/>
              </w:rPr>
            </w:pPr>
            <w:r w:rsidRPr="001C7C43">
              <w:rPr>
                <w:rFonts w:cstheme="minorHAnsi"/>
                <w:b/>
                <w:bCs/>
                <w:color w:val="FFFFFF" w:themeColor="background1"/>
                <w:sz w:val="24"/>
              </w:rPr>
              <w:t xml:space="preserve">Supporting Documentation </w:t>
            </w:r>
          </w:p>
        </w:tc>
      </w:tr>
      <w:tr w:rsidR="00D302EF" w:rsidRPr="001C7C43" w14:paraId="333A32BD" w14:textId="77777777" w:rsidTr="002A7A99">
        <w:trPr>
          <w:trHeight w:val="389"/>
          <w:jc w:val="center"/>
        </w:trPr>
        <w:tc>
          <w:tcPr>
            <w:tcW w:w="3045" w:type="dxa"/>
            <w:vMerge w:val="restart"/>
            <w:shd w:val="clear" w:color="auto" w:fill="67A2B7"/>
            <w:vAlign w:val="center"/>
          </w:tcPr>
          <w:p w14:paraId="14493EA1" w14:textId="7E3A924D" w:rsidR="00D302EF" w:rsidRPr="001C7C43" w:rsidRDefault="00D302EF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Capacity and Experience </w:t>
            </w:r>
          </w:p>
        </w:tc>
        <w:tc>
          <w:tcPr>
            <w:tcW w:w="6039" w:type="dxa"/>
            <w:shd w:val="clear" w:color="auto" w:fill="FFF2CC"/>
            <w:vAlign w:val="center"/>
          </w:tcPr>
          <w:p w14:paraId="58F467AD" w14:textId="0FB245DC" w:rsidR="00D302EF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82319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02EF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D302EF">
              <w:rPr>
                <w:szCs w:val="22"/>
                <w:lang w:bidi="en-US"/>
              </w:rPr>
              <w:t xml:space="preserve"> Staffing Charts</w:t>
            </w:r>
          </w:p>
        </w:tc>
      </w:tr>
      <w:tr w:rsidR="00D302EF" w:rsidRPr="001C7C43" w14:paraId="2F5E16E1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5AB93CCC" w14:textId="7504E8E2" w:rsidR="00D302EF" w:rsidRPr="001C7C43" w:rsidRDefault="00D302EF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0F5E4A89" w14:textId="2383EA0A" w:rsidR="00D302EF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58021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02EF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D302EF">
              <w:rPr>
                <w:szCs w:val="22"/>
                <w:lang w:bidi="en-US"/>
              </w:rPr>
              <w:t xml:space="preserve"> Job Descriptions </w:t>
            </w:r>
          </w:p>
        </w:tc>
      </w:tr>
      <w:tr w:rsidR="00D302EF" w:rsidRPr="001C7C43" w14:paraId="112F2717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518643F9" w14:textId="77777777" w:rsidR="00D302EF" w:rsidRPr="001C7C43" w:rsidRDefault="00D302EF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26EA9A53" w14:textId="6DBAD432" w:rsidR="00D302EF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83488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02EF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D302EF">
              <w:rPr>
                <w:szCs w:val="22"/>
                <w:lang w:bidi="en-US"/>
              </w:rPr>
              <w:t xml:space="preserve"> </w:t>
            </w:r>
            <w:r w:rsidR="008D2A5E">
              <w:rPr>
                <w:szCs w:val="22"/>
                <w:lang w:bidi="en-US"/>
              </w:rPr>
              <w:t xml:space="preserve">Staff </w:t>
            </w:r>
            <w:r w:rsidR="00D302EF">
              <w:rPr>
                <w:szCs w:val="22"/>
                <w:lang w:bidi="en-US"/>
              </w:rPr>
              <w:t xml:space="preserve">Training </w:t>
            </w:r>
            <w:r w:rsidR="006718CD">
              <w:rPr>
                <w:szCs w:val="22"/>
                <w:lang w:bidi="en-US"/>
              </w:rPr>
              <w:t>Plan</w:t>
            </w:r>
          </w:p>
        </w:tc>
      </w:tr>
      <w:tr w:rsidR="006D4E42" w:rsidRPr="001C7C43" w14:paraId="40736499" w14:textId="77777777" w:rsidTr="002A7A99">
        <w:trPr>
          <w:trHeight w:val="389"/>
          <w:jc w:val="center"/>
        </w:trPr>
        <w:tc>
          <w:tcPr>
            <w:tcW w:w="3045" w:type="dxa"/>
            <w:vMerge w:val="restart"/>
            <w:shd w:val="clear" w:color="auto" w:fill="67A2B7"/>
            <w:vAlign w:val="center"/>
          </w:tcPr>
          <w:p w14:paraId="47A0768D" w14:textId="3A743EDA" w:rsidR="006D4E42" w:rsidRPr="001C7C43" w:rsidRDefault="00A42FA9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>Program</w:t>
            </w:r>
            <w:r w:rsidR="006D4E42"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 Design </w:t>
            </w:r>
          </w:p>
        </w:tc>
        <w:tc>
          <w:tcPr>
            <w:tcW w:w="6039" w:type="dxa"/>
            <w:shd w:val="clear" w:color="auto" w:fill="FFF2CC"/>
            <w:vAlign w:val="center"/>
          </w:tcPr>
          <w:p w14:paraId="71F0DDA1" w14:textId="2EBD16FB" w:rsidR="006D4E42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351915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6D4E42">
              <w:rPr>
                <w:szCs w:val="22"/>
                <w:lang w:bidi="en-US"/>
              </w:rPr>
              <w:t>Draft Applications</w:t>
            </w:r>
          </w:p>
        </w:tc>
      </w:tr>
      <w:tr w:rsidR="006D4E42" w:rsidRPr="001C7C43" w14:paraId="05710C69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4A1FD989" w14:textId="77777777" w:rsidR="006D4E42" w:rsidRDefault="006D4E42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42E92659" w14:textId="22CDDAA5" w:rsidR="006D4E42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95097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6718CD">
              <w:rPr>
                <w:szCs w:val="22"/>
                <w:lang w:bidi="en-US"/>
              </w:rPr>
              <w:t>Timeline Charts</w:t>
            </w:r>
          </w:p>
        </w:tc>
      </w:tr>
      <w:tr w:rsidR="006D4E42" w:rsidRPr="001C7C43" w14:paraId="38DC18FC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5CF5D715" w14:textId="77777777" w:rsidR="006D4E42" w:rsidRDefault="006D4E42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5E4930A5" w14:textId="7C627DB7" w:rsidR="006D4E42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60673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607198">
              <w:rPr>
                <w:szCs w:val="22"/>
                <w:lang w:bidi="en-US"/>
              </w:rPr>
              <w:t>Invoice</w:t>
            </w:r>
            <w:r w:rsidR="00506E65">
              <w:rPr>
                <w:szCs w:val="22"/>
                <w:lang w:bidi="en-US"/>
              </w:rPr>
              <w:t xml:space="preserve"> </w:t>
            </w:r>
            <w:r w:rsidR="00607198">
              <w:rPr>
                <w:szCs w:val="22"/>
                <w:lang w:bidi="en-US"/>
              </w:rPr>
              <w:t xml:space="preserve">Requests </w:t>
            </w:r>
          </w:p>
        </w:tc>
      </w:tr>
      <w:tr w:rsidR="006D4E42" w:rsidRPr="001C7C43" w14:paraId="39E4B029" w14:textId="77777777" w:rsidTr="002A7A99">
        <w:trPr>
          <w:trHeight w:val="389"/>
          <w:jc w:val="center"/>
        </w:trPr>
        <w:tc>
          <w:tcPr>
            <w:tcW w:w="3045" w:type="dxa"/>
            <w:vMerge w:val="restart"/>
            <w:shd w:val="clear" w:color="auto" w:fill="67A2B7"/>
            <w:vAlign w:val="center"/>
          </w:tcPr>
          <w:p w14:paraId="25E705D8" w14:textId="4C1F1BA8" w:rsidR="006D4E42" w:rsidRPr="001C7C43" w:rsidRDefault="006D4E42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Scope Design </w:t>
            </w:r>
          </w:p>
        </w:tc>
        <w:tc>
          <w:tcPr>
            <w:tcW w:w="6039" w:type="dxa"/>
            <w:shd w:val="clear" w:color="auto" w:fill="FFF2CC"/>
            <w:vAlign w:val="center"/>
          </w:tcPr>
          <w:p w14:paraId="2AD7F527" w14:textId="69D6E2F8" w:rsidR="006D4E42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6467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6D4E42">
              <w:rPr>
                <w:szCs w:val="22"/>
                <w:lang w:bidi="en-US"/>
              </w:rPr>
              <w:t>Draft Vendor Contract</w:t>
            </w:r>
          </w:p>
        </w:tc>
      </w:tr>
      <w:tr w:rsidR="006D4E42" w:rsidRPr="001C7C43" w14:paraId="1A633142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5695AFE8" w14:textId="77777777" w:rsidR="006D4E42" w:rsidRDefault="006D4E42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478A2967" w14:textId="6AA6D964" w:rsidR="006D4E42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213062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6D4E42">
              <w:rPr>
                <w:szCs w:val="22"/>
                <w:lang w:bidi="en-US"/>
              </w:rPr>
              <w:t xml:space="preserve">Work Plan </w:t>
            </w:r>
          </w:p>
        </w:tc>
      </w:tr>
      <w:tr w:rsidR="006D4E42" w:rsidRPr="001C7C43" w14:paraId="0A34BE9C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224DF313" w14:textId="77777777" w:rsidR="006D4E42" w:rsidRDefault="006D4E42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2372E7D6" w14:textId="72E33A08" w:rsidR="006D4E42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52355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6D4E42">
              <w:rPr>
                <w:szCs w:val="22"/>
                <w:lang w:bidi="en-US"/>
              </w:rPr>
              <w:t>Contract Budget Estimate</w:t>
            </w:r>
          </w:p>
        </w:tc>
      </w:tr>
      <w:tr w:rsidR="004D1778" w:rsidRPr="001C7C43" w14:paraId="48D062EF" w14:textId="77777777" w:rsidTr="002A7A99">
        <w:trPr>
          <w:trHeight w:val="389"/>
          <w:jc w:val="center"/>
        </w:trPr>
        <w:tc>
          <w:tcPr>
            <w:tcW w:w="3045" w:type="dxa"/>
            <w:vMerge w:val="restart"/>
            <w:shd w:val="clear" w:color="auto" w:fill="67A2B7"/>
            <w:vAlign w:val="center"/>
          </w:tcPr>
          <w:p w14:paraId="1546EA51" w14:textId="5765C399" w:rsidR="004D1778" w:rsidRPr="001C7C43" w:rsidRDefault="00A42FA9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>Program</w:t>
            </w:r>
            <w:r w:rsidR="004D1778"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 Implementation </w:t>
            </w:r>
          </w:p>
        </w:tc>
        <w:tc>
          <w:tcPr>
            <w:tcW w:w="6039" w:type="dxa"/>
            <w:shd w:val="clear" w:color="auto" w:fill="FFF2CC"/>
            <w:vAlign w:val="center"/>
          </w:tcPr>
          <w:p w14:paraId="5C97DB99" w14:textId="397B347F" w:rsidR="004D1778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37103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4D1778">
              <w:rPr>
                <w:szCs w:val="22"/>
                <w:lang w:bidi="en-US"/>
              </w:rPr>
              <w:t>Draft Agreement</w:t>
            </w:r>
          </w:p>
        </w:tc>
      </w:tr>
      <w:tr w:rsidR="004D1778" w:rsidRPr="001C7C43" w14:paraId="6E39F235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187843FA" w14:textId="77777777" w:rsidR="004D1778" w:rsidRDefault="004D1778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58D493E1" w14:textId="5329338C" w:rsidR="004D1778" w:rsidRPr="001C7C43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102432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>
              <w:rPr>
                <w:szCs w:val="22"/>
                <w:lang w:bidi="en-US"/>
              </w:rPr>
              <w:t xml:space="preserve"> </w:t>
            </w:r>
            <w:r w:rsidR="004D1778">
              <w:rPr>
                <w:szCs w:val="22"/>
                <w:lang w:bidi="en-US"/>
              </w:rPr>
              <w:t>Budget</w:t>
            </w:r>
            <w:r w:rsidR="00A42FA9">
              <w:rPr>
                <w:szCs w:val="22"/>
                <w:lang w:bidi="en-US"/>
              </w:rPr>
              <w:t>(s)</w:t>
            </w:r>
          </w:p>
        </w:tc>
      </w:tr>
      <w:tr w:rsidR="00C8164C" w:rsidRPr="001C7C43" w14:paraId="778F9D92" w14:textId="77777777" w:rsidTr="002A7A99">
        <w:trPr>
          <w:trHeight w:val="389"/>
          <w:jc w:val="center"/>
        </w:trPr>
        <w:tc>
          <w:tcPr>
            <w:tcW w:w="3045" w:type="dxa"/>
            <w:vMerge w:val="restart"/>
            <w:shd w:val="clear" w:color="auto" w:fill="67A2B7"/>
            <w:vAlign w:val="center"/>
          </w:tcPr>
          <w:p w14:paraId="7D70494E" w14:textId="5F31AB0F" w:rsidR="00C8164C" w:rsidRPr="001C7C43" w:rsidRDefault="00C8164C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Prior Compliance History </w:t>
            </w:r>
          </w:p>
        </w:tc>
        <w:tc>
          <w:tcPr>
            <w:tcW w:w="6039" w:type="dxa"/>
            <w:shd w:val="clear" w:color="auto" w:fill="FFF2CC"/>
            <w:vAlign w:val="center"/>
          </w:tcPr>
          <w:p w14:paraId="57B93769" w14:textId="064FDBDD" w:rsidR="00C8164C" w:rsidRPr="001720B6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75217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164C" w:rsidRPr="001720B6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164C" w:rsidRPr="001720B6">
              <w:rPr>
                <w:szCs w:val="22"/>
                <w:lang w:bidi="en-US"/>
              </w:rPr>
              <w:t xml:space="preserve"> </w:t>
            </w:r>
            <w:r w:rsidR="001720B6">
              <w:rPr>
                <w:szCs w:val="22"/>
                <w:lang w:bidi="en-US"/>
              </w:rPr>
              <w:t>Monitoring and Quality Assurance</w:t>
            </w:r>
          </w:p>
        </w:tc>
      </w:tr>
      <w:tr w:rsidR="00C8164C" w:rsidRPr="001C7C43" w14:paraId="02A124EF" w14:textId="77777777" w:rsidTr="002A7A99">
        <w:trPr>
          <w:trHeight w:val="389"/>
          <w:jc w:val="center"/>
        </w:trPr>
        <w:tc>
          <w:tcPr>
            <w:tcW w:w="3045" w:type="dxa"/>
            <w:vMerge/>
            <w:shd w:val="clear" w:color="auto" w:fill="67A2B7"/>
            <w:vAlign w:val="center"/>
          </w:tcPr>
          <w:p w14:paraId="2FCC5248" w14:textId="77777777" w:rsidR="00C8164C" w:rsidRDefault="00C8164C" w:rsidP="006D4E42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6039" w:type="dxa"/>
            <w:shd w:val="clear" w:color="auto" w:fill="FFF2CC"/>
            <w:vAlign w:val="center"/>
          </w:tcPr>
          <w:p w14:paraId="4C7D6BE6" w14:textId="4F3A887B" w:rsidR="00C8164C" w:rsidRPr="001720B6" w:rsidRDefault="00000000" w:rsidP="005A625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2117788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20B6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1720B6">
              <w:rPr>
                <w:szCs w:val="22"/>
                <w:lang w:bidi="en-US"/>
              </w:rPr>
              <w:t xml:space="preserve"> Audit reports</w:t>
            </w:r>
          </w:p>
        </w:tc>
      </w:tr>
    </w:tbl>
    <w:p w14:paraId="098DD554" w14:textId="0A892F38" w:rsidR="00A5321F" w:rsidRPr="00DF00EF" w:rsidRDefault="00A5321F" w:rsidP="00DF00EF"/>
    <w:sectPr w:rsidR="00A5321F" w:rsidRPr="00DF00EF" w:rsidSect="00ED09D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A3752" w14:textId="77777777" w:rsidR="004A0DE9" w:rsidRDefault="004A0DE9" w:rsidP="00796AF1">
      <w:r>
        <w:separator/>
      </w:r>
    </w:p>
  </w:endnote>
  <w:endnote w:type="continuationSeparator" w:id="0">
    <w:p w14:paraId="2CD6CBB1" w14:textId="77777777" w:rsidR="004A0DE9" w:rsidRDefault="004A0DE9" w:rsidP="00796AF1">
      <w:r>
        <w:continuationSeparator/>
      </w:r>
    </w:p>
  </w:endnote>
  <w:endnote w:type="continuationNotice" w:id="1">
    <w:p w14:paraId="099B2E00" w14:textId="77777777" w:rsidR="004A0DE9" w:rsidRDefault="004A0D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03234C36" w14:textId="4E4A579B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45FF73C5" wp14:editId="5AFA2D46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Content>
      <w:p w14:paraId="2284EE03" w14:textId="146028D6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6080D73E" w14:textId="7B8F1611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252619" wp14:editId="01A60A6D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93824" w14:textId="77777777" w:rsidR="004A0DE9" w:rsidRDefault="004A0DE9" w:rsidP="00796AF1">
      <w:r>
        <w:separator/>
      </w:r>
    </w:p>
  </w:footnote>
  <w:footnote w:type="continuationSeparator" w:id="0">
    <w:p w14:paraId="784A0DD2" w14:textId="77777777" w:rsidR="004A0DE9" w:rsidRDefault="004A0DE9" w:rsidP="00796AF1">
      <w:r>
        <w:continuationSeparator/>
      </w:r>
    </w:p>
  </w:footnote>
  <w:footnote w:type="continuationNotice" w:id="1">
    <w:p w14:paraId="6510DDBA" w14:textId="77777777" w:rsidR="004A0DE9" w:rsidRDefault="004A0D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CE273" w14:textId="26D8D390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6738F5E8" wp14:editId="530BD32D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63139" w14:textId="3105F40C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5030751">
    <w:abstractNumId w:val="12"/>
  </w:num>
  <w:num w:numId="2" w16cid:durableId="1212229788">
    <w:abstractNumId w:val="8"/>
  </w:num>
  <w:num w:numId="3" w16cid:durableId="713777866">
    <w:abstractNumId w:val="0"/>
  </w:num>
  <w:num w:numId="4" w16cid:durableId="2105416613">
    <w:abstractNumId w:val="2"/>
  </w:num>
  <w:num w:numId="5" w16cid:durableId="191575692">
    <w:abstractNumId w:val="1"/>
  </w:num>
  <w:num w:numId="6" w16cid:durableId="381442956">
    <w:abstractNumId w:val="13"/>
  </w:num>
  <w:num w:numId="7" w16cid:durableId="896666394">
    <w:abstractNumId w:val="9"/>
  </w:num>
  <w:num w:numId="8" w16cid:durableId="1799762810">
    <w:abstractNumId w:val="10"/>
  </w:num>
  <w:num w:numId="9" w16cid:durableId="1390225833">
    <w:abstractNumId w:val="2"/>
  </w:num>
  <w:num w:numId="10" w16cid:durableId="1759013532">
    <w:abstractNumId w:val="11"/>
  </w:num>
  <w:num w:numId="11" w16cid:durableId="316763769">
    <w:abstractNumId w:val="5"/>
  </w:num>
  <w:num w:numId="12" w16cid:durableId="1665280560">
    <w:abstractNumId w:val="3"/>
  </w:num>
  <w:num w:numId="13" w16cid:durableId="1130326276">
    <w:abstractNumId w:val="7"/>
  </w:num>
  <w:num w:numId="14" w16cid:durableId="11342242">
    <w:abstractNumId w:val="14"/>
  </w:num>
  <w:num w:numId="15" w16cid:durableId="1482772248">
    <w:abstractNumId w:val="4"/>
  </w:num>
  <w:num w:numId="16" w16cid:durableId="12381423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0C34DB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0DE9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4C2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900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4FFB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672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2FA9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B53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0D93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160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1094E"/>
    <w:rsid w:val="00F10A97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269D1"/>
  <w15:chartTrackingRefBased/>
  <w15:docId w15:val="{66FCCF2F-19B1-4C28-A5D0-CFDABA429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3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2B5202-92F1-4C60-B83A-291502514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iegel</dc:creator>
  <cp:keywords/>
  <dc:description/>
  <cp:lastModifiedBy>Caroline Pryor</cp:lastModifiedBy>
  <cp:revision>2</cp:revision>
  <cp:lastPrinted>2021-10-29T17:53:00Z</cp:lastPrinted>
  <dcterms:created xsi:type="dcterms:W3CDTF">2022-08-26T17:27:00Z</dcterms:created>
  <dcterms:modified xsi:type="dcterms:W3CDTF">2022-08-2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</Properties>
</file>